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3162F" w14:textId="77777777" w:rsidR="00FF5DD8" w:rsidRDefault="004176F3">
      <w:pPr>
        <w:pStyle w:val="a4"/>
      </w:pPr>
      <w:r>
        <w:t>Отчёт по лабораторной работе №3</w:t>
      </w:r>
    </w:p>
    <w:p w14:paraId="70C6F139" w14:textId="77777777" w:rsidR="00FF5DD8" w:rsidRDefault="004176F3">
      <w:pPr>
        <w:pStyle w:val="a5"/>
      </w:pPr>
      <w:r>
        <w:t>Дискреционное разграничение прав в Linux. Два пользователя</w:t>
      </w:r>
    </w:p>
    <w:p w14:paraId="1B2103FB" w14:textId="4243435F" w:rsidR="00FF5DD8" w:rsidRDefault="00D340D6">
      <w:pPr>
        <w:pStyle w:val="Author"/>
      </w:pPr>
      <w:proofErr w:type="spellStart"/>
      <w:r>
        <w:t>Ухарова</w:t>
      </w:r>
      <w:proofErr w:type="spellEnd"/>
      <w:r>
        <w:t xml:space="preserve"> Софья Вячеславовна</w:t>
      </w:r>
      <w:r w:rsidR="004176F3">
        <w:t xml:space="preserve"> НФИбд-</w:t>
      </w:r>
      <w:proofErr w:type="gramStart"/>
      <w:r w:rsidR="004176F3">
        <w:t>03-18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6832205"/>
        <w:docPartObj>
          <w:docPartGallery w:val="Table of Contents"/>
          <w:docPartUnique/>
        </w:docPartObj>
      </w:sdtPr>
      <w:sdtEndPr/>
      <w:sdtContent>
        <w:p w14:paraId="5CA279CA" w14:textId="77777777" w:rsidR="00FF5DD8" w:rsidRDefault="004176F3">
          <w:pPr>
            <w:pStyle w:val="ae"/>
          </w:pPr>
          <w:r>
            <w:t>Содержание</w:t>
          </w:r>
        </w:p>
        <w:p w14:paraId="602730C5" w14:textId="77777777" w:rsidR="00D340D6" w:rsidRDefault="004176F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77197" w:history="1">
            <w:r w:rsidR="00D340D6" w:rsidRPr="004B6F8F">
              <w:rPr>
                <w:rStyle w:val="ad"/>
                <w:noProof/>
              </w:rPr>
              <w:t>Цель работы</w:t>
            </w:r>
            <w:r w:rsidR="00D340D6">
              <w:rPr>
                <w:noProof/>
                <w:webHidden/>
              </w:rPr>
              <w:tab/>
            </w:r>
            <w:r w:rsidR="00D340D6">
              <w:rPr>
                <w:noProof/>
                <w:webHidden/>
              </w:rPr>
              <w:fldChar w:fldCharType="begin"/>
            </w:r>
            <w:r w:rsidR="00D340D6">
              <w:rPr>
                <w:noProof/>
                <w:webHidden/>
              </w:rPr>
              <w:instrText xml:space="preserve"> PAGEREF _Toc94977197 \h </w:instrText>
            </w:r>
            <w:r w:rsidR="00D340D6">
              <w:rPr>
                <w:noProof/>
                <w:webHidden/>
              </w:rPr>
            </w:r>
            <w:r w:rsidR="00D340D6">
              <w:rPr>
                <w:noProof/>
                <w:webHidden/>
              </w:rPr>
              <w:fldChar w:fldCharType="separate"/>
            </w:r>
            <w:r w:rsidR="00D340D6">
              <w:rPr>
                <w:noProof/>
                <w:webHidden/>
              </w:rPr>
              <w:t>1</w:t>
            </w:r>
            <w:r w:rsidR="00D340D6">
              <w:rPr>
                <w:noProof/>
                <w:webHidden/>
              </w:rPr>
              <w:fldChar w:fldCharType="end"/>
            </w:r>
          </w:hyperlink>
        </w:p>
        <w:p w14:paraId="5A86CF1B" w14:textId="77777777" w:rsidR="00D340D6" w:rsidRDefault="00D340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77198" w:history="1">
            <w:r w:rsidRPr="004B6F8F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41AF9" w14:textId="77777777" w:rsidR="00D340D6" w:rsidRDefault="00D340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77199" w:history="1">
            <w:r w:rsidRPr="004B6F8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97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B85F7" w14:textId="77777777" w:rsidR="00FF5DD8" w:rsidRDefault="004176F3">
          <w:r>
            <w:fldChar w:fldCharType="end"/>
          </w:r>
        </w:p>
      </w:sdtContent>
    </w:sdt>
    <w:p w14:paraId="325F47D3" w14:textId="77777777" w:rsidR="00FF5DD8" w:rsidRDefault="004176F3">
      <w:pPr>
        <w:pStyle w:val="1"/>
      </w:pPr>
      <w:bookmarkStart w:id="0" w:name="цель-работы"/>
      <w:bookmarkStart w:id="1" w:name="_Toc94977197"/>
      <w:r>
        <w:t>Цель работы</w:t>
      </w:r>
      <w:bookmarkEnd w:id="1"/>
    </w:p>
    <w:p w14:paraId="0C5328AC" w14:textId="77777777" w:rsidR="00FF5DD8" w:rsidRDefault="004176F3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6D4BF8BE" w14:textId="77777777" w:rsidR="00FF5DD8" w:rsidRDefault="004176F3">
      <w:pPr>
        <w:pStyle w:val="1"/>
      </w:pPr>
      <w:bookmarkStart w:id="2" w:name="выполнение-работы"/>
      <w:bookmarkStart w:id="3" w:name="_Toc94977198"/>
      <w:bookmarkEnd w:id="0"/>
      <w:r>
        <w:t>Выполнение работы</w:t>
      </w:r>
      <w:bookmarkEnd w:id="3"/>
    </w:p>
    <w:p w14:paraId="16927BF3" w14:textId="77777777" w:rsidR="00FF5DD8" w:rsidRDefault="004176F3">
      <w:pPr>
        <w:pStyle w:val="Compact"/>
        <w:numPr>
          <w:ilvl w:val="0"/>
          <w:numId w:val="2"/>
        </w:numPr>
      </w:pPr>
      <w:r>
        <w:t>Создаю пользователя guest2, задаю пароль и добавляю пользователя guest2 в группу guest:</w:t>
      </w:r>
    </w:p>
    <w:p w14:paraId="0CA9D48D" w14:textId="5728CB2C" w:rsidR="00FF5DD8" w:rsidRDefault="00D340D6">
      <w:pPr>
        <w:pStyle w:val="CaptionedFigure"/>
      </w:pPr>
      <w:r>
        <w:rPr>
          <w:noProof/>
        </w:rPr>
        <w:drawing>
          <wp:inline distT="0" distB="0" distL="0" distR="0" wp14:anchorId="53074953" wp14:editId="1F9C195F">
            <wp:extent cx="5334000" cy="3640597"/>
            <wp:effectExtent l="0" t="0" r="0" b="0"/>
            <wp:docPr id="7" name="Рисунок 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3522" cy="364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BCC55" w14:textId="110B8B89" w:rsidR="00FF5DD8" w:rsidRDefault="004176F3">
      <w:pPr>
        <w:pStyle w:val="ImageCaption"/>
        <w:rPr>
          <w:noProof/>
        </w:rPr>
      </w:pPr>
      <w:r>
        <w:t>Создаю пользователя</w:t>
      </w:r>
    </w:p>
    <w:p w14:paraId="02F4BD2C" w14:textId="0D0365BD" w:rsidR="00D340D6" w:rsidRDefault="00D340D6">
      <w:pPr>
        <w:pStyle w:val="ImageCaption"/>
      </w:pPr>
      <w:r>
        <w:rPr>
          <w:noProof/>
        </w:rPr>
        <w:lastRenderedPageBreak/>
        <w:drawing>
          <wp:inline distT="0" distB="0" distL="0" distR="0" wp14:anchorId="5662CED0" wp14:editId="470F8B79">
            <wp:extent cx="6152515" cy="4191635"/>
            <wp:effectExtent l="0" t="0" r="0" b="0"/>
            <wp:docPr id="8" name="Рисунок 8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9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AD209" w14:textId="42861AF1" w:rsidR="00FF5DD8" w:rsidRDefault="00FF5DD8">
      <w:pPr>
        <w:pStyle w:val="CaptionedFigure"/>
      </w:pPr>
    </w:p>
    <w:p w14:paraId="63889875" w14:textId="77777777" w:rsidR="00FF5DD8" w:rsidRDefault="004176F3">
      <w:pPr>
        <w:pStyle w:val="ImageCaption"/>
      </w:pPr>
      <w:r>
        <w:t>Добавляю нового пользователя в гр</w:t>
      </w:r>
      <w:r>
        <w:t>уппу guets</w:t>
      </w:r>
    </w:p>
    <w:p w14:paraId="0A4D9DA5" w14:textId="77777777" w:rsidR="00FF5DD8" w:rsidRDefault="004176F3">
      <w:pPr>
        <w:pStyle w:val="Compact"/>
        <w:numPr>
          <w:ilvl w:val="0"/>
          <w:numId w:val="3"/>
        </w:numPr>
      </w:pPr>
      <w:r>
        <w:t>Выполню вход в учетные записи guest и guest1. Определю текущую директорию и в какую группу входят пользователи, затем добавим пользователя guest2 в группу guest. Так же сравним содержимое с файлом /etc/group:</w:t>
      </w:r>
    </w:p>
    <w:p w14:paraId="5EA56DF3" w14:textId="33AA7412" w:rsidR="00FF5DD8" w:rsidRDefault="00D340D6">
      <w:pPr>
        <w:pStyle w:val="CaptionedFigure"/>
      </w:pPr>
      <w:r>
        <w:rPr>
          <w:noProof/>
        </w:rPr>
        <w:lastRenderedPageBreak/>
        <w:drawing>
          <wp:inline distT="0" distB="0" distL="0" distR="0" wp14:anchorId="2D33AA29" wp14:editId="01F88144">
            <wp:extent cx="6152515" cy="4542790"/>
            <wp:effectExtent l="0" t="0" r="0" b="0"/>
            <wp:docPr id="9" name="Рисунок 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4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7E729" w14:textId="7D214EF7" w:rsidR="00FF5DD8" w:rsidRDefault="004176F3">
      <w:pPr>
        <w:pStyle w:val="ImageCaption"/>
      </w:pPr>
      <w:r>
        <w:t xml:space="preserve">Информация о пользователе </w:t>
      </w:r>
      <w:proofErr w:type="spellStart"/>
      <w:r>
        <w:t>guest</w:t>
      </w:r>
      <w:proofErr w:type="spellEnd"/>
    </w:p>
    <w:p w14:paraId="11EBC83E" w14:textId="0A397EEE" w:rsidR="00FF5DD8" w:rsidRDefault="00D340D6">
      <w:pPr>
        <w:pStyle w:val="CaptionedFigure"/>
      </w:pPr>
      <w:r>
        <w:rPr>
          <w:noProof/>
        </w:rPr>
        <w:lastRenderedPageBreak/>
        <w:drawing>
          <wp:inline distT="0" distB="0" distL="0" distR="0" wp14:anchorId="5AC72788" wp14:editId="2D437906">
            <wp:extent cx="6152515" cy="4550410"/>
            <wp:effectExtent l="0" t="0" r="0" b="0"/>
            <wp:docPr id="11" name="Рисунок 1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5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DBCC8" w14:textId="1BB66E46" w:rsidR="00FF5DD8" w:rsidRDefault="004176F3">
      <w:pPr>
        <w:pStyle w:val="ImageCaption"/>
      </w:pPr>
      <w:r>
        <w:t>Информация о пользователе guest2</w:t>
      </w:r>
    </w:p>
    <w:p w14:paraId="15EFF85C" w14:textId="40B13A3D" w:rsidR="00FF5DD8" w:rsidRDefault="00D340D6">
      <w:pPr>
        <w:pStyle w:val="CaptionedFigure"/>
      </w:pPr>
      <w:r>
        <w:rPr>
          <w:noProof/>
        </w:rPr>
        <w:lastRenderedPageBreak/>
        <w:drawing>
          <wp:inline distT="0" distB="0" distL="0" distR="0" wp14:anchorId="6737B7AE" wp14:editId="55885CA1">
            <wp:extent cx="6152515" cy="4533265"/>
            <wp:effectExtent l="0" t="0" r="0" b="0"/>
            <wp:docPr id="12" name="Рисунок 1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3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40296" w14:textId="76B5774D" w:rsidR="00AC2200" w:rsidRDefault="00AC2200">
      <w:pPr>
        <w:pStyle w:val="CaptionedFigure"/>
      </w:pPr>
    </w:p>
    <w:p w14:paraId="2AAEC7A6" w14:textId="77777777" w:rsidR="00AC2200" w:rsidRDefault="00AC2200">
      <w:pPr>
        <w:pStyle w:val="CaptionedFigure"/>
      </w:pPr>
    </w:p>
    <w:p w14:paraId="3217A1A3" w14:textId="77777777" w:rsidR="00FF5DD8" w:rsidRDefault="004176F3">
      <w:pPr>
        <w:pStyle w:val="ImageCaption"/>
      </w:pPr>
      <w:r>
        <w:t>Содержимое файла /etc/group</w:t>
      </w:r>
    </w:p>
    <w:p w14:paraId="4FA0B73E" w14:textId="0139F8CD" w:rsidR="00FF5DD8" w:rsidRDefault="004176F3">
      <w:pPr>
        <w:numPr>
          <w:ilvl w:val="0"/>
          <w:numId w:val="4"/>
        </w:numPr>
      </w:pPr>
      <w:r>
        <w:t>Изменю права директории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 и сниму с директории dir1 все атрибуты: </w:t>
      </w:r>
    </w:p>
    <w:p w14:paraId="280A80CE" w14:textId="35FC1862" w:rsidR="00AC2200" w:rsidRDefault="00AC2200" w:rsidP="00AC2200">
      <w:pPr>
        <w:ind w:left="720"/>
      </w:pPr>
      <w:r>
        <w:rPr>
          <w:noProof/>
        </w:rPr>
        <w:lastRenderedPageBreak/>
        <w:drawing>
          <wp:inline distT="0" distB="0" distL="0" distR="0" wp14:anchorId="234039C3" wp14:editId="0CC724D1">
            <wp:extent cx="6152515" cy="4552950"/>
            <wp:effectExtent l="0" t="0" r="0" b="0"/>
            <wp:docPr id="13" name="Рисунок 1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5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94DF" w14:textId="77777777" w:rsidR="00FF5DD8" w:rsidRDefault="004176F3">
      <w:pPr>
        <w:numPr>
          <w:ilvl w:val="0"/>
          <w:numId w:val="4"/>
        </w:numPr>
      </w:pPr>
      <w:r>
        <w:t xml:space="preserve">Изменяя атрибуты директории dir1 и файла </w:t>
      </w:r>
      <w:proofErr w:type="gramStart"/>
      <w:r>
        <w:t>file1</w:t>
      </w:r>
      <w:proofErr w:type="gramEnd"/>
      <w:r>
        <w:t xml:space="preserve"> определю опытным путём, какие операции разрешены, а какие нет. Затем</w:t>
      </w:r>
      <w:r>
        <w:t xml:space="preserve"> определим минимально необходимые права для выполнения операций внутри директории dir1:</w:t>
      </w:r>
    </w:p>
    <w:p w14:paraId="6F36168F" w14:textId="77777777" w:rsidR="00FF5DD8" w:rsidRDefault="004176F3">
      <w:pPr>
        <w:pStyle w:val="FirstParagraph"/>
      </w:pPr>
      <w:r>
        <w:t>1 Создание файла</w:t>
      </w:r>
    </w:p>
    <w:p w14:paraId="090C6D34" w14:textId="77777777" w:rsidR="00FF5DD8" w:rsidRDefault="004176F3">
      <w:pPr>
        <w:pStyle w:val="a0"/>
      </w:pPr>
      <w:r>
        <w:t>2 Удаление файла</w:t>
      </w:r>
    </w:p>
    <w:p w14:paraId="3CC6241B" w14:textId="77777777" w:rsidR="00FF5DD8" w:rsidRDefault="004176F3">
      <w:pPr>
        <w:pStyle w:val="a0"/>
      </w:pPr>
      <w:r>
        <w:t>3 Запись в файл</w:t>
      </w:r>
    </w:p>
    <w:p w14:paraId="1863ECD6" w14:textId="77777777" w:rsidR="00FF5DD8" w:rsidRDefault="004176F3">
      <w:pPr>
        <w:pStyle w:val="a0"/>
      </w:pPr>
      <w:r>
        <w:t>4 Чтение файла</w:t>
      </w:r>
    </w:p>
    <w:p w14:paraId="4C819D17" w14:textId="77777777" w:rsidR="00FF5DD8" w:rsidRDefault="004176F3">
      <w:pPr>
        <w:pStyle w:val="a0"/>
      </w:pPr>
      <w:r>
        <w:t>5 Смена директории</w:t>
      </w:r>
    </w:p>
    <w:p w14:paraId="237462E9" w14:textId="77777777" w:rsidR="00FF5DD8" w:rsidRDefault="004176F3">
      <w:pPr>
        <w:pStyle w:val="a0"/>
      </w:pPr>
      <w:r>
        <w:t>6 Просмотр файлов в директории</w:t>
      </w:r>
    </w:p>
    <w:p w14:paraId="4303392B" w14:textId="77777777" w:rsidR="00FF5DD8" w:rsidRDefault="004176F3">
      <w:pPr>
        <w:pStyle w:val="a0"/>
      </w:pPr>
      <w:r>
        <w:t>7 Переименование файл</w:t>
      </w:r>
    </w:p>
    <w:p w14:paraId="6DB50D1F" w14:textId="77777777" w:rsidR="00FF5DD8" w:rsidRDefault="004176F3">
      <w:pPr>
        <w:pStyle w:val="a0"/>
      </w:pPr>
      <w:r>
        <w:t>8 Смена атрибутов файла</w:t>
      </w:r>
    </w:p>
    <w:p w14:paraId="55C54AAF" w14:textId="77777777" w:rsidR="00FF5DD8" w:rsidRDefault="004176F3">
      <w:pPr>
        <w:pStyle w:val="TableCaption"/>
      </w:pPr>
      <w:r>
        <w:t>Установленные права и разрешённые действия для групп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47"/>
        <w:gridCol w:w="2152"/>
        <w:gridCol w:w="349"/>
        <w:gridCol w:w="349"/>
        <w:gridCol w:w="349"/>
        <w:gridCol w:w="349"/>
        <w:gridCol w:w="349"/>
        <w:gridCol w:w="349"/>
        <w:gridCol w:w="349"/>
        <w:gridCol w:w="349"/>
      </w:tblGrid>
      <w:tr w:rsidR="00FF5DD8" w14:paraId="0240E118" w14:textId="77777777" w:rsidTr="00FF5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CEEF1F" w14:textId="77777777" w:rsidR="00FF5DD8" w:rsidRDefault="004176F3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79B8400A" w14:textId="77777777" w:rsidR="00FF5DD8" w:rsidRDefault="004176F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C7DC049" w14:textId="77777777" w:rsidR="00FF5DD8" w:rsidRDefault="004176F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F4685B6" w14:textId="77777777" w:rsidR="00FF5DD8" w:rsidRDefault="004176F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F84851C" w14:textId="77777777" w:rsidR="00FF5DD8" w:rsidRDefault="004176F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F375E4" w14:textId="77777777" w:rsidR="00FF5DD8" w:rsidRDefault="004176F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BFE62E7" w14:textId="77777777" w:rsidR="00FF5DD8" w:rsidRDefault="004176F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924FECD" w14:textId="77777777" w:rsidR="00FF5DD8" w:rsidRDefault="004176F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B4FD1DD" w14:textId="77777777" w:rsidR="00FF5DD8" w:rsidRDefault="004176F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03311DB" w14:textId="77777777" w:rsidR="00FF5DD8" w:rsidRDefault="004176F3">
            <w:pPr>
              <w:pStyle w:val="Compact"/>
            </w:pPr>
            <w:r>
              <w:t>8</w:t>
            </w:r>
          </w:p>
        </w:tc>
      </w:tr>
      <w:tr w:rsidR="00FF5DD8" w14:paraId="2CC4F394" w14:textId="77777777">
        <w:tc>
          <w:tcPr>
            <w:tcW w:w="0" w:type="auto"/>
          </w:tcPr>
          <w:p w14:paraId="0E0803B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483BE4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</w:t>
            </w:r>
            <w:r>
              <w:rPr>
                <w:rStyle w:val="VerbatimChar"/>
              </w:rPr>
              <w:t>----- (000)</w:t>
            </w:r>
          </w:p>
        </w:tc>
        <w:tc>
          <w:tcPr>
            <w:tcW w:w="0" w:type="auto"/>
          </w:tcPr>
          <w:p w14:paraId="2D27941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6A131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A810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44A6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06092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99496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1BC0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7AF18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5E4B2F87" w14:textId="77777777">
        <w:tc>
          <w:tcPr>
            <w:tcW w:w="0" w:type="auto"/>
          </w:tcPr>
          <w:p w14:paraId="1AC12FA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004E376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3AFDEB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0078E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A733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93855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6E109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7FA2D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5C84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300C0D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D7ED798" w14:textId="77777777">
        <w:tc>
          <w:tcPr>
            <w:tcW w:w="0" w:type="auto"/>
          </w:tcPr>
          <w:p w14:paraId="056B41F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lastRenderedPageBreak/>
              <w:t>d----w---- (020)</w:t>
            </w:r>
          </w:p>
        </w:tc>
        <w:tc>
          <w:tcPr>
            <w:tcW w:w="0" w:type="auto"/>
          </w:tcPr>
          <w:p w14:paraId="7ECE2DC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6BEA94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7099A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C3707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BF369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9D134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F9198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562E1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3B3A1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7B8B2E00" w14:textId="77777777">
        <w:tc>
          <w:tcPr>
            <w:tcW w:w="0" w:type="auto"/>
          </w:tcPr>
          <w:p w14:paraId="2621AD3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4FF36B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DE3614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1897D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852CD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159D2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3BB13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0AA46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531BA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59291D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01C1BE4" w14:textId="77777777">
        <w:tc>
          <w:tcPr>
            <w:tcW w:w="0" w:type="auto"/>
          </w:tcPr>
          <w:p w14:paraId="2570A87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DFCB23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24E4DB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815A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3C65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4DD30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A6577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763D7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217BF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9C8160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78E8F198" w14:textId="77777777">
        <w:tc>
          <w:tcPr>
            <w:tcW w:w="0" w:type="auto"/>
          </w:tcPr>
          <w:p w14:paraId="7166AF6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B63D76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04ACA3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3C138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C68F7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7BA00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B607E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5AE67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8352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AFAEB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0170DF57" w14:textId="77777777">
        <w:tc>
          <w:tcPr>
            <w:tcW w:w="0" w:type="auto"/>
          </w:tcPr>
          <w:p w14:paraId="1B89477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C873B6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AFFC25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CEE28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D6844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C98A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989C0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A77BD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47784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EB920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4E814484" w14:textId="77777777">
        <w:tc>
          <w:tcPr>
            <w:tcW w:w="0" w:type="auto"/>
          </w:tcPr>
          <w:p w14:paraId="6234B07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A63D23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0283E09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4B060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33DF5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CDDF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AE9E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DCE33F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06999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3E1390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57C7AF9B" w14:textId="77777777">
        <w:tc>
          <w:tcPr>
            <w:tcW w:w="0" w:type="auto"/>
          </w:tcPr>
          <w:p w14:paraId="502E678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F475FC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031D05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2C09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468E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866C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BB3DA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39F2D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25CAC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1996C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63EBB969" w14:textId="77777777">
        <w:tc>
          <w:tcPr>
            <w:tcW w:w="0" w:type="auto"/>
          </w:tcPr>
          <w:p w14:paraId="22A8B25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CCD7B3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1FC796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ADD8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A268B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78C3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C11F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7A431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6BB33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C68512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ECC5474" w14:textId="77777777">
        <w:tc>
          <w:tcPr>
            <w:tcW w:w="0" w:type="auto"/>
          </w:tcPr>
          <w:p w14:paraId="6534E1F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8CE6F8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298F52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0240C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BB0B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372C9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60A5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7D75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D0AB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2197E1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3146A149" w14:textId="77777777">
        <w:tc>
          <w:tcPr>
            <w:tcW w:w="0" w:type="auto"/>
          </w:tcPr>
          <w:p w14:paraId="6FD0A51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259E04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CFE194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1C7A9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976C0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18813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22F78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7F8F6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AD183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86DFDA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4845A5ED" w14:textId="77777777">
        <w:tc>
          <w:tcPr>
            <w:tcW w:w="0" w:type="auto"/>
          </w:tcPr>
          <w:p w14:paraId="7DA6475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F0C661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9B5804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06403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DA487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A9F7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64BF2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06C92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5F089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8C68B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28F41664" w14:textId="77777777">
        <w:tc>
          <w:tcPr>
            <w:tcW w:w="0" w:type="auto"/>
          </w:tcPr>
          <w:p w14:paraId="32FB505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E46BC6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2AB6933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3B3A2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324CA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B3406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B009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138CA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06F78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528CE5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37D2590D" w14:textId="77777777">
        <w:tc>
          <w:tcPr>
            <w:tcW w:w="0" w:type="auto"/>
          </w:tcPr>
          <w:p w14:paraId="370BD51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BF9C5B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823D85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EBAE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3EB3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2417B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ADB24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9DF50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CD410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450B62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51CDB88B" w14:textId="77777777">
        <w:tc>
          <w:tcPr>
            <w:tcW w:w="0" w:type="auto"/>
          </w:tcPr>
          <w:p w14:paraId="1BAF0A8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5337AB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2F7959F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33D81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F6CB3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DDFDE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25E5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CAC84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728E2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C4751C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490C99BA" w14:textId="77777777">
        <w:tc>
          <w:tcPr>
            <w:tcW w:w="0" w:type="auto"/>
          </w:tcPr>
          <w:p w14:paraId="5C2D929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B5ECDB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F065A7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96C8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58D6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1F574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64202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31439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FADB2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59B1D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5123728A" w14:textId="77777777">
        <w:tc>
          <w:tcPr>
            <w:tcW w:w="0" w:type="auto"/>
          </w:tcPr>
          <w:p w14:paraId="0372478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22E6FB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A80945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8F90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52B7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619CD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9F24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60DE2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37F6E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08E419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CE4C821" w14:textId="77777777">
        <w:tc>
          <w:tcPr>
            <w:tcW w:w="0" w:type="auto"/>
          </w:tcPr>
          <w:p w14:paraId="57EE01B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60C453F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6D63B6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2480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2B57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78B6E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C9A0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CB7A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F8B9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BA0F2C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25B9A513" w14:textId="77777777">
        <w:tc>
          <w:tcPr>
            <w:tcW w:w="0" w:type="auto"/>
          </w:tcPr>
          <w:p w14:paraId="0FDE55D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F90916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8278E1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81CDA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BAA72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AC55B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05A5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75A84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C6416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C7E570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602EE496" w14:textId="77777777">
        <w:tc>
          <w:tcPr>
            <w:tcW w:w="0" w:type="auto"/>
          </w:tcPr>
          <w:p w14:paraId="5DFE83E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816D8A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F82978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BB82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D3E31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BAE09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7ADF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EAC3A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60204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C40CE1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429F89F2" w14:textId="77777777">
        <w:tc>
          <w:tcPr>
            <w:tcW w:w="0" w:type="auto"/>
          </w:tcPr>
          <w:p w14:paraId="020427F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47DB732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5E9E72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55F35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64926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1CF7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91C63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6E7FE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2E185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87D67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5FB2AB82" w14:textId="77777777">
        <w:tc>
          <w:tcPr>
            <w:tcW w:w="0" w:type="auto"/>
          </w:tcPr>
          <w:p w14:paraId="7D7BE53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515B38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C94B9D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BA7E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6427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14D9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4B4D3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DEE0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02560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ABBE5D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25B524DA" w14:textId="77777777">
        <w:tc>
          <w:tcPr>
            <w:tcW w:w="0" w:type="auto"/>
          </w:tcPr>
          <w:p w14:paraId="646A7D2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44F523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521147F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03B07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95B33A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09846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2A009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65ADA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C3787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F17228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580E114" w14:textId="77777777">
        <w:tc>
          <w:tcPr>
            <w:tcW w:w="0" w:type="auto"/>
          </w:tcPr>
          <w:p w14:paraId="31537B2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AA7D38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36B4F9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D83FE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731D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EF6A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A9CC7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16FDD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1471C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CB461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31A8CE56" w14:textId="77777777">
        <w:tc>
          <w:tcPr>
            <w:tcW w:w="0" w:type="auto"/>
          </w:tcPr>
          <w:p w14:paraId="5C478F0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04827A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B25755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13CF1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FBA30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AB2EC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2F125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E053D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FD926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E6932C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32F72A81" w14:textId="77777777">
        <w:tc>
          <w:tcPr>
            <w:tcW w:w="0" w:type="auto"/>
          </w:tcPr>
          <w:p w14:paraId="34007A6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165A8D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40B735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54704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650D7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C18F3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A0827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A7D6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AA92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7D586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2FB509C8" w14:textId="77777777">
        <w:tc>
          <w:tcPr>
            <w:tcW w:w="0" w:type="auto"/>
          </w:tcPr>
          <w:p w14:paraId="4F2672E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111D75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47DED0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FB250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C7236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A6EFC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A783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F1DF2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A654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DC6900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7CB146B2" w14:textId="77777777">
        <w:tc>
          <w:tcPr>
            <w:tcW w:w="0" w:type="auto"/>
          </w:tcPr>
          <w:p w14:paraId="4F44FCF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4A9A29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ACF554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8014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26C5C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7D74B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F2CCF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AE2D0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02EED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27578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3E8C69C5" w14:textId="77777777">
        <w:tc>
          <w:tcPr>
            <w:tcW w:w="0" w:type="auto"/>
          </w:tcPr>
          <w:p w14:paraId="37F20D2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BEF7FF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E0DD93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51DCD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19B6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0408A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CCABA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E246AF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BEB50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41813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4E8FC83F" w14:textId="77777777">
        <w:tc>
          <w:tcPr>
            <w:tcW w:w="0" w:type="auto"/>
          </w:tcPr>
          <w:p w14:paraId="2BC26E6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D11417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A09AEA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EF60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B0E94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F1D28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269CC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5941F5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44084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F69EF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743DBE4F" w14:textId="77777777">
        <w:tc>
          <w:tcPr>
            <w:tcW w:w="0" w:type="auto"/>
          </w:tcPr>
          <w:p w14:paraId="7D01EB3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DAA282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3D4160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5CB4B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8D016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7CC0F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37BB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AD763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9DF7C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382DB1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93D0CC2" w14:textId="77777777">
        <w:tc>
          <w:tcPr>
            <w:tcW w:w="0" w:type="auto"/>
          </w:tcPr>
          <w:p w14:paraId="7FBAC2D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3AD108A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046773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59475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18DF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805D6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B167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EAF22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59CC1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F67D98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44CE69D4" w14:textId="77777777">
        <w:tc>
          <w:tcPr>
            <w:tcW w:w="0" w:type="auto"/>
          </w:tcPr>
          <w:p w14:paraId="261F2E7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54669B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9526D3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33D73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D4B18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B396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C6B29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BEE45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4B878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9ADAF2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AD280AA" w14:textId="77777777">
        <w:tc>
          <w:tcPr>
            <w:tcW w:w="0" w:type="auto"/>
          </w:tcPr>
          <w:p w14:paraId="3DBEC3D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A6C7A3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E9A02D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B26E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F517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61AC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D18A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6D35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7B92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36FE9C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2827397E" w14:textId="77777777">
        <w:tc>
          <w:tcPr>
            <w:tcW w:w="0" w:type="auto"/>
          </w:tcPr>
          <w:p w14:paraId="189EB30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B45FE8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6741B69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059D6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73A81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04855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7C7F1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23CA5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16BF5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B7C5AC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AC5CD15" w14:textId="77777777">
        <w:tc>
          <w:tcPr>
            <w:tcW w:w="0" w:type="auto"/>
          </w:tcPr>
          <w:p w14:paraId="03D560B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BECA42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061305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87ABA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20FA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AF1A3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8C76D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7A99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F1C20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D348C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45775DC1" w14:textId="77777777">
        <w:tc>
          <w:tcPr>
            <w:tcW w:w="0" w:type="auto"/>
          </w:tcPr>
          <w:p w14:paraId="0159598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BCC3AA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4F3E64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D4FDA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4497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53F50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EB3B3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4AD57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EC0A1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B5E8E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0DD3191" w14:textId="77777777">
        <w:tc>
          <w:tcPr>
            <w:tcW w:w="0" w:type="auto"/>
          </w:tcPr>
          <w:p w14:paraId="0F548BC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9843DB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1418F0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97DD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DDA6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B082E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9A977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B13E8A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B9289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564D38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6AE0A74B" w14:textId="77777777">
        <w:tc>
          <w:tcPr>
            <w:tcW w:w="0" w:type="auto"/>
          </w:tcPr>
          <w:p w14:paraId="10C3417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lastRenderedPageBreak/>
              <w:t>d---rwx--- (070)</w:t>
            </w:r>
          </w:p>
        </w:tc>
        <w:tc>
          <w:tcPr>
            <w:tcW w:w="0" w:type="auto"/>
          </w:tcPr>
          <w:p w14:paraId="2DB28DF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5FD885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632C65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AAF58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9A504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058C0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D9CE25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C646F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9D76BB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5FECE0D0" w14:textId="77777777">
        <w:tc>
          <w:tcPr>
            <w:tcW w:w="0" w:type="auto"/>
          </w:tcPr>
          <w:p w14:paraId="477ECD6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69AA44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59D636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FA586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F45C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C4F0F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DB98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362E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16499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1190CC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79B1E294" w14:textId="77777777">
        <w:tc>
          <w:tcPr>
            <w:tcW w:w="0" w:type="auto"/>
          </w:tcPr>
          <w:p w14:paraId="1D796B6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619E7B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ADC4D0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2BED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DFD64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2D61E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10ABA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9651B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C9506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1ECD2C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D73CBF3" w14:textId="77777777">
        <w:tc>
          <w:tcPr>
            <w:tcW w:w="0" w:type="auto"/>
          </w:tcPr>
          <w:p w14:paraId="384E408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2D0F3392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B3A336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35F5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FE8EA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B2D5D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3402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1BD5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4A696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BAA5B5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6CAE588E" w14:textId="77777777">
        <w:tc>
          <w:tcPr>
            <w:tcW w:w="0" w:type="auto"/>
          </w:tcPr>
          <w:p w14:paraId="7E63EFC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AF2C8E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F136DA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61E6E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E2DEF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9171E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CC0E5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4E6AB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60727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1397AB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057D1E3" w14:textId="77777777">
        <w:tc>
          <w:tcPr>
            <w:tcW w:w="0" w:type="auto"/>
          </w:tcPr>
          <w:p w14:paraId="77882CD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E2CBAE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50BDDF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4EBAE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64DA8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13AA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2D91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E9CA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C519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43CE8E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4AD14D16" w14:textId="77777777">
        <w:tc>
          <w:tcPr>
            <w:tcW w:w="0" w:type="auto"/>
          </w:tcPr>
          <w:p w14:paraId="641BC30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8170F3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7B0432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CADD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7520C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77B48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54B1DF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389F4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42B2D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D4CD35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341210E5" w14:textId="77777777">
        <w:tc>
          <w:tcPr>
            <w:tcW w:w="0" w:type="auto"/>
          </w:tcPr>
          <w:p w14:paraId="5A870ED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A525E9A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503E86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7829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8FC0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C8412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773A2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FE8F4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CAAD7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CB96B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0932B4EF" w14:textId="77777777">
        <w:tc>
          <w:tcPr>
            <w:tcW w:w="0" w:type="auto"/>
          </w:tcPr>
          <w:p w14:paraId="341EDE8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F4CE4B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3EF5FB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755B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DFC80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8EB0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2DB14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6D80A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CB035F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4D4A93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7A83F96" w14:textId="77777777">
        <w:tc>
          <w:tcPr>
            <w:tcW w:w="0" w:type="auto"/>
          </w:tcPr>
          <w:p w14:paraId="7953EBE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38D9D7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ADDA53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8B69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21260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DBC4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CDDD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083A9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D258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565282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2B7ABCCD" w14:textId="77777777">
        <w:tc>
          <w:tcPr>
            <w:tcW w:w="0" w:type="auto"/>
          </w:tcPr>
          <w:p w14:paraId="2C9C28C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DD5E2A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116480D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EF0F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0586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2B50B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C531DC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169E8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CCD0E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76ED4E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4EFD09DF" w14:textId="77777777">
        <w:tc>
          <w:tcPr>
            <w:tcW w:w="0" w:type="auto"/>
          </w:tcPr>
          <w:p w14:paraId="1EA9DAC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53B5ACF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117B8D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1A59C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F3336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81BB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1D2562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30070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A7D0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A1A3B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52BF4FEA" w14:textId="77777777">
        <w:tc>
          <w:tcPr>
            <w:tcW w:w="0" w:type="auto"/>
          </w:tcPr>
          <w:p w14:paraId="5C7091F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59BB3E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2151673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F212C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C66B8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17E5B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D4AF3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52B5F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1C58B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835778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66754713" w14:textId="77777777">
        <w:tc>
          <w:tcPr>
            <w:tcW w:w="0" w:type="auto"/>
          </w:tcPr>
          <w:p w14:paraId="10699C2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E97427B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BDE2DC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8EA42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3D225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C700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437EF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6A6DD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04F4D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311812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6ED547CA" w14:textId="77777777">
        <w:tc>
          <w:tcPr>
            <w:tcW w:w="0" w:type="auto"/>
          </w:tcPr>
          <w:p w14:paraId="3C348A4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6A8BE1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291A0C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2722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72E77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258B4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5D099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45EE2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CE112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4EDD8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1FBAD65C" w14:textId="77777777">
        <w:tc>
          <w:tcPr>
            <w:tcW w:w="0" w:type="auto"/>
          </w:tcPr>
          <w:p w14:paraId="073005C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85B2ED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D21A04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E0B3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15E3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8ACB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6B39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434F1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3DEC8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8330B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17690E03" w14:textId="77777777">
        <w:tc>
          <w:tcPr>
            <w:tcW w:w="0" w:type="auto"/>
          </w:tcPr>
          <w:p w14:paraId="5DBE451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76D49A3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6AEDA9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04ADA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8758A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60EF3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C5BDB7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0BD9D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AFF39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2047A3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7DFF23E" w14:textId="77777777">
        <w:tc>
          <w:tcPr>
            <w:tcW w:w="0" w:type="auto"/>
          </w:tcPr>
          <w:p w14:paraId="344B3BB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53FB9C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8C69AE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24034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D5D70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6A34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280B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A0762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E153D7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A3640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3DACEE43" w14:textId="77777777">
        <w:tc>
          <w:tcPr>
            <w:tcW w:w="0" w:type="auto"/>
          </w:tcPr>
          <w:p w14:paraId="555D08D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D28210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3787E0F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CEFC7C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B9123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FBA012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3883D8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26BCE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28BB30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A1E3CC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7132E1BD" w14:textId="77777777">
        <w:tc>
          <w:tcPr>
            <w:tcW w:w="0" w:type="auto"/>
          </w:tcPr>
          <w:p w14:paraId="2E3D626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3F59A29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027D0F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8864CE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8FFAD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9707A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0DF6ED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C6E34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9D3F8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1574E9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68E0C7FD" w14:textId="77777777">
        <w:tc>
          <w:tcPr>
            <w:tcW w:w="0" w:type="auto"/>
          </w:tcPr>
          <w:p w14:paraId="480B115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BA5E071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5A0501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2CE104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C1107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A0D5E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3A223B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40172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659B0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6B9932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47E7ACC4" w14:textId="77777777">
        <w:tc>
          <w:tcPr>
            <w:tcW w:w="0" w:type="auto"/>
          </w:tcPr>
          <w:p w14:paraId="126510E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A4709A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24AE07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919B3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CFF2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D5310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C73D7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E39E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51134F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5EB237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0DA184CC" w14:textId="77777777">
        <w:tc>
          <w:tcPr>
            <w:tcW w:w="0" w:type="auto"/>
          </w:tcPr>
          <w:p w14:paraId="1DDBAB4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F47897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46720BB9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38A27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D2BB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42AA5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8E123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5E9C61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A21691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48B701" w14:textId="77777777" w:rsidR="00FF5DD8" w:rsidRDefault="004176F3">
            <w:pPr>
              <w:pStyle w:val="Compact"/>
            </w:pPr>
            <w:r>
              <w:t>+</w:t>
            </w:r>
          </w:p>
        </w:tc>
      </w:tr>
      <w:tr w:rsidR="00FF5DD8" w14:paraId="236622CC" w14:textId="77777777">
        <w:tc>
          <w:tcPr>
            <w:tcW w:w="0" w:type="auto"/>
          </w:tcPr>
          <w:p w14:paraId="08703B16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4977E9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2DFC776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F3CF95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6F7F8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7CA713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26ADB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6A1D36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F8FAA" w14:textId="77777777" w:rsidR="00FF5DD8" w:rsidRDefault="004176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72794" w14:textId="77777777" w:rsidR="00FF5DD8" w:rsidRDefault="004176F3">
            <w:pPr>
              <w:pStyle w:val="Compact"/>
            </w:pPr>
            <w:r>
              <w:t>-</w:t>
            </w:r>
          </w:p>
        </w:tc>
      </w:tr>
      <w:tr w:rsidR="00FF5DD8" w14:paraId="08A77C25" w14:textId="77777777">
        <w:tc>
          <w:tcPr>
            <w:tcW w:w="0" w:type="auto"/>
          </w:tcPr>
          <w:p w14:paraId="2051B145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90A70A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09035D9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6E7975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365D1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9EF2AE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D0F28D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F5D015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3C8CB3" w14:textId="77777777" w:rsidR="00FF5DD8" w:rsidRDefault="004176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EE650D" w14:textId="77777777" w:rsidR="00FF5DD8" w:rsidRDefault="004176F3">
            <w:pPr>
              <w:pStyle w:val="Compact"/>
            </w:pPr>
            <w:r>
              <w:t>+</w:t>
            </w:r>
          </w:p>
        </w:tc>
      </w:tr>
    </w:tbl>
    <w:p w14:paraId="1C524872" w14:textId="77777777" w:rsidR="00FF5DD8" w:rsidRDefault="00FF5DD8"/>
    <w:p w14:paraId="1BB20F50" w14:textId="77777777" w:rsidR="00FF5DD8" w:rsidRDefault="004176F3">
      <w:pPr>
        <w:pStyle w:val="TableCaption"/>
      </w:pPr>
      <w:r>
        <w:t>Минимальные права для совершения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3316"/>
        <w:gridCol w:w="3071"/>
      </w:tblGrid>
      <w:tr w:rsidR="00FF5DD8" w14:paraId="461B44A7" w14:textId="77777777" w:rsidTr="00FF5DD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0237FF" w14:textId="77777777" w:rsidR="00FF5DD8" w:rsidRDefault="004176F3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052AF381" w14:textId="77777777" w:rsidR="00FF5DD8" w:rsidRDefault="004176F3">
            <w:pPr>
              <w:pStyle w:val="Compact"/>
            </w:pPr>
            <w:r>
              <w:t>Минимальные права на дир.</w:t>
            </w:r>
          </w:p>
        </w:tc>
        <w:tc>
          <w:tcPr>
            <w:tcW w:w="0" w:type="auto"/>
          </w:tcPr>
          <w:p w14:paraId="5BCC4260" w14:textId="77777777" w:rsidR="00FF5DD8" w:rsidRDefault="004176F3">
            <w:pPr>
              <w:pStyle w:val="Compact"/>
            </w:pPr>
            <w:r>
              <w:t>Минимальные права на ф.</w:t>
            </w:r>
          </w:p>
        </w:tc>
      </w:tr>
      <w:tr w:rsidR="00FF5DD8" w14:paraId="7ACC15E1" w14:textId="77777777">
        <w:tc>
          <w:tcPr>
            <w:tcW w:w="0" w:type="auto"/>
          </w:tcPr>
          <w:p w14:paraId="1F25841A" w14:textId="77777777" w:rsidR="00FF5DD8" w:rsidRDefault="004176F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7D498D3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9BB8AE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F5DD8" w14:paraId="473F256F" w14:textId="77777777">
        <w:tc>
          <w:tcPr>
            <w:tcW w:w="0" w:type="auto"/>
          </w:tcPr>
          <w:p w14:paraId="02705CC4" w14:textId="77777777" w:rsidR="00FF5DD8" w:rsidRDefault="004176F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2BA380C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A90274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F5DD8" w14:paraId="274511EC" w14:textId="77777777">
        <w:tc>
          <w:tcPr>
            <w:tcW w:w="0" w:type="auto"/>
          </w:tcPr>
          <w:p w14:paraId="5C8BE2F9" w14:textId="77777777" w:rsidR="00FF5DD8" w:rsidRDefault="004176F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7D8F4784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7CB783B8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FF5DD8" w14:paraId="1833E1E2" w14:textId="77777777">
        <w:tc>
          <w:tcPr>
            <w:tcW w:w="0" w:type="auto"/>
          </w:tcPr>
          <w:p w14:paraId="1FCD49C0" w14:textId="77777777" w:rsidR="00FF5DD8" w:rsidRDefault="004176F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1931B6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38DF670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FF5DD8" w14:paraId="3466F7FF" w14:textId="77777777">
        <w:tc>
          <w:tcPr>
            <w:tcW w:w="0" w:type="auto"/>
          </w:tcPr>
          <w:p w14:paraId="196D619D" w14:textId="77777777" w:rsidR="00FF5DD8" w:rsidRDefault="004176F3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4467497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DF3934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F5DD8" w14:paraId="29533E3D" w14:textId="77777777">
        <w:tc>
          <w:tcPr>
            <w:tcW w:w="0" w:type="auto"/>
          </w:tcPr>
          <w:p w14:paraId="6D44B166" w14:textId="77777777" w:rsidR="00FF5DD8" w:rsidRDefault="004176F3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7F5685F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55F6FDD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F5DD8" w14:paraId="6080B039" w14:textId="77777777">
        <w:tc>
          <w:tcPr>
            <w:tcW w:w="0" w:type="auto"/>
          </w:tcPr>
          <w:p w14:paraId="7987728A" w14:textId="77777777" w:rsidR="00FF5DD8" w:rsidRDefault="004176F3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5C4203CE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B98D06C" w14:textId="77777777" w:rsidR="00FF5DD8" w:rsidRDefault="004176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p w14:paraId="43F5779D" w14:textId="77777777" w:rsidR="00FF5DD8" w:rsidRDefault="004176F3">
      <w:pPr>
        <w:pStyle w:val="a0"/>
      </w:pPr>
      <w:r>
        <w:lastRenderedPageBreak/>
        <w:t>Если сравнивать таблицу 0.1 с таблицей из 2 лабораторной работы, то можно заметить, что они одинаковы. Однако здесь мы присваиваем права пол</w:t>
      </w:r>
      <w:r>
        <w:t>ьзователю, а здесь – группе.</w:t>
      </w:r>
    </w:p>
    <w:p w14:paraId="3AFA9402" w14:textId="77777777" w:rsidR="00FF5DD8" w:rsidRDefault="004176F3">
      <w:pPr>
        <w:pStyle w:val="1"/>
      </w:pPr>
      <w:bookmarkStart w:id="4" w:name="выводы"/>
      <w:bookmarkStart w:id="5" w:name="_Toc94977199"/>
      <w:bookmarkEnd w:id="2"/>
      <w:r>
        <w:t>Выводы</w:t>
      </w:r>
      <w:bookmarkEnd w:id="5"/>
    </w:p>
    <w:p w14:paraId="3A0CDFA0" w14:textId="4EDC2132" w:rsidR="00FF5DD8" w:rsidRDefault="004176F3">
      <w:pPr>
        <w:pStyle w:val="FirstParagraph"/>
      </w:pPr>
      <w:r>
        <w:t>В результате проделаной работы я приобрел</w:t>
      </w:r>
      <w:r w:rsidR="00AC2200">
        <w:t>а</w:t>
      </w:r>
      <w:r>
        <w:t xml:space="preserve"> практические навыки работы с атрибутами файлов для групп пользователей</w:t>
      </w:r>
      <w:bookmarkEnd w:id="4"/>
    </w:p>
    <w:sectPr w:rsidR="00FF5DD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43B2D" w14:textId="77777777" w:rsidR="004176F3" w:rsidRDefault="004176F3">
      <w:pPr>
        <w:spacing w:after="0"/>
      </w:pPr>
      <w:r>
        <w:separator/>
      </w:r>
    </w:p>
  </w:endnote>
  <w:endnote w:type="continuationSeparator" w:id="0">
    <w:p w14:paraId="50FC33DF" w14:textId="77777777" w:rsidR="004176F3" w:rsidRDefault="00417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6ABE3" w14:textId="77777777" w:rsidR="004176F3" w:rsidRDefault="004176F3">
      <w:r>
        <w:separator/>
      </w:r>
    </w:p>
  </w:footnote>
  <w:footnote w:type="continuationSeparator" w:id="0">
    <w:p w14:paraId="5763AA1E" w14:textId="77777777" w:rsidR="004176F3" w:rsidRDefault="00417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60B6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E118191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B1020628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76E6E884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DD8"/>
    <w:rsid w:val="004176F3"/>
    <w:rsid w:val="004E6B52"/>
    <w:rsid w:val="00AC2200"/>
    <w:rsid w:val="00D340D6"/>
    <w:rsid w:val="00FF5D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3F0A456"/>
  <w15:docId w15:val="{42C8EAB1-A8BC-2347-9A4B-E4D6936BE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340D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29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орокин Андрей Константинович НФИбд-03-18</dc:creator>
  <cp:keywords/>
  <cp:lastModifiedBy>Ухарова Софья Вячеславовна</cp:lastModifiedBy>
  <cp:revision>2</cp:revision>
  <dcterms:created xsi:type="dcterms:W3CDTF">2022-02-06T14:26:00Z</dcterms:created>
  <dcterms:modified xsi:type="dcterms:W3CDTF">2022-02-06T14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Два пользователя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